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40" w:type="dxa"/>
        <w:tblInd w:w="-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66"/>
        <w:gridCol w:w="1176"/>
        <w:gridCol w:w="1198"/>
      </w:tblGrid>
      <w:tr w:rsidR="00622BCC" w:rsidRPr="00622BCC" w:rsidTr="00972B23">
        <w:trPr>
          <w:tblHeader/>
        </w:trPr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vAlign w:val="bottom"/>
            <w:hideMark/>
          </w:tcPr>
          <w:p w:rsidR="00622BCC" w:rsidRPr="00622BCC" w:rsidRDefault="00622BCC" w:rsidP="00622B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622B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vAlign w:val="bottom"/>
            <w:hideMark/>
          </w:tcPr>
          <w:p w:rsidR="00622BCC" w:rsidRPr="00622BCC" w:rsidRDefault="00622BCC" w:rsidP="00622B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te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vAlign w:val="bottom"/>
            <w:hideMark/>
          </w:tcPr>
          <w:p w:rsidR="00622BCC" w:rsidRPr="001D6B42" w:rsidRDefault="00622BCC" w:rsidP="00622B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ate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bruzzo, Thomas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Aug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bshi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rthur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ckerman, James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dag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minick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dams, Billy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dams Jr., Joh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dams, Richard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lexander, Andrew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llen, Jam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llen, Phillip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Ap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ltemu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arles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ltschaf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ment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orge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mmon, Robert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modeo, Frank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mos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alph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nderson, Carl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nderson, Charle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nderson, Ellsworth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nderson, John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nderson, Thomas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nderson, Thoma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ndrews, Harol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ndrews, John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ndrews, William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pgar, Davi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pper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nal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pple Jr., Odi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rchambeau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fred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rchibald, Davi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rgas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ay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rnold, Leroy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sch, Howard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shcraft, Blain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stlefor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arl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ughinbaug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layto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7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xvi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ar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bb Jr., Lonnie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ckus, Donald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etz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iley, Ralph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ker, Edmun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ker, Morto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ldwin, Charle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ldwin Jr., William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Nov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ndura, Norbert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rber, Kenneth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rker, Glyn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Sep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rnes, Glenn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rnes, Leon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rnett, Joseph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rtholomew, Daniel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rtnowsk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atthew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rton, Harold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rton, James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rton, Paul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ss, Louis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ss Jr., Ralph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Bassett, Earl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tk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uer, Herbert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um, William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an, Norton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ard, Jam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ausolei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eo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atty, James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cker, John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cker, Joh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dor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letus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lden, Don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litz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ans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ll, Charle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ll, Roger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lleriv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ichard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ltz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ral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nder, John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nnett, Charl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nnett, Frank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nnett, Fred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nnett, Lloyd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nson, Robert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nz, Robert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Nov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rezovsk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ex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rg, Ben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rger, Robert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erglund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rnar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rkis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rlin, William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rnard, Leo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rquis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arl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rtsc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aul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3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sed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tterl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rnest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tti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y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eutl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Kenneth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iaki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ichael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illingsley, Glenn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illm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Verno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ingham, Milford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irch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era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irnbaum, Stanford I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ishop, Charle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ishop, Robert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ixby, Gerald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lackford, Lloyd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laid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lake, Belden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lakeley, Willis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lanc, Alex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lanco, Jam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lekken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Joh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leickhard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lon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ard, Harol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do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la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gardu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evan I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gie, Walter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lic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Henry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nd, Jam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nda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Nicholas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nnassioll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oks, Dallas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or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yne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ric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aul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sworth, Benjami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wman, Frederic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wyer Jr., Dewey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yce, Elzie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oyle, Edward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acciofort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Joh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adford, Thomas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ande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ron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atcher, Carey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eithaup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Herman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emer, Adolph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ids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orge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ink, Benjami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ockway, Gilbert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Brooks, Lee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own, Edmun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own, Elmer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own, Gilbert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own, James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own, Ja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own, John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own, Kenneth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own, Robert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own, Warre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ownfeld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lan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yan, Walter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ryant, Harol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uaa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ter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ucher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uchhei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ucholz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y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uechel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urdette, Joe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urke, Jam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urnett, Warre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urns, Lloy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uschm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utts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elfor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utzman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alph O.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uzz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arold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yar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len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yers, John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NB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yler, Harvey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yrd, Jimmie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ble, Jay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de Jr., George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gle, William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llaghan, George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lleja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ancisco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mpbell Jr., George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nnistrar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ietro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nnon, Leslie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rey, Rich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rley, Raymon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rrington, William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rroll, Joyce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rroll Jr., William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rter Jr., Calvi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rter, Henry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ruson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Nicholas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she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shman, Clair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ssteven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alph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staneda, Jose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stiglione, Joseph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stor, Jame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ttan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seph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ulfield, Joh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usey, Warren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vell, Dominick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echowsk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asimir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ambli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ean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amovitz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le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aplinsk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apman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r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atterton, Gale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eair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William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ene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ichett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nthony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ick, Anthony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ilders, Jam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ildress, William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inchilla, Francis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iod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ichael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ojeck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ristian, Norman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hurch, Clarence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icor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nthony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iepl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ih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inquin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nrico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laff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awrence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lapp Jr., Roger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lapper, Elwi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lark, Frank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3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lark Jr., James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lifford, Hayden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Nov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lifford, Richar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lifford, William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lover, Donald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bb Jr., Calvi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ble, Aubrey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da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nald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e, Jacque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e, John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hen, Jack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le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nel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leman Jr., Alvin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leman, Edward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/DNB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leman, Roy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leman, Vincent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llins, John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meau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Eugene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nley, Erwin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nnolly, Martin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nner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nnor Jr., Daniel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og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lphonsu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ok, Bill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ok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rv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ok, Joseph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oke, Albert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olidge, Donald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oper, Joe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oper Jr., Samuel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peland, Jack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pli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uy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thr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udrie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ederick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un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rthur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ven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larence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wley, John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x, Robert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x, Ro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x, Thoma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yle, Quentin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ozz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minick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rabbe, Charl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raig, James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rawford Jr., Earl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renshaw, Thomas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ristofar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u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rouch Jr., Marshall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uerv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ederick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ugin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ichael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ulbertson, Leonar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ullin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Thomas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umming, Robert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ummings, Franci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unningham, William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uzic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arrison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'Aous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lace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hl, Charle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hle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ussell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lton, Gerald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nfor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rling, Lockwoo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rnal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venport, Bobby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vis, Edward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vis, Ray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vis, Robert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vis, Roy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vis, William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vis, William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wson, Jennings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ay, Walter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al Jr., Fred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aton, James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ck, Glenn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cker, Chester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cker, Jack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laney, Paul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lla Betta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rosdocin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DeLaught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llit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mery, Robert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Monti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erber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rrick, Pet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Simone, Peter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vo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arles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witt, Norman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ickis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ickson, Jam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igm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Thomas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ind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Bernard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insmor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insmor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ter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moc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Thaddeus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obson, Odell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odd, Jame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onaldson, Claude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onl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aurice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onohue, Joh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oolittle, Davi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organ, William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orn, Walter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oty, Amo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oub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Harry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ougher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Thomas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well Jr.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rmph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oyle Jr., Charles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rake, Chester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raper, Jam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reh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udley, William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udziak, Teddy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uer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lmer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uFour, Joseph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uggan, Jame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unlap, Virgil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unph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urranc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ykes, Jame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/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ckert, James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dwards, Demur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gan, Arthur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gl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artin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iserman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ilbert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lling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arl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lliott, Malcolm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llis, Bruce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llis, John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lorant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oiv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lsleg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Joseph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ly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yc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merson Jr., Herbert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nglebrech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ouis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pstein, Morris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rickson, Clifford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theridge, Mart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uw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Charles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ans Jr., Granville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erhart, Wyeth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aa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arlow, Leland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arlow, Lynn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arnwal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ter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arrar, Rober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arre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mil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arris, Alvi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eldman, Alfre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eller, Leonar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elsentha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arle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er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errell, Edwar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errari, Victor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euerstack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idel, Paul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iebi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aul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ife, Robert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6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ilke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Owe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ink, Bernar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7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inley, Georg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Finley, Ray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isher, Frank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itzgerald, Mark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leeg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leming, Kenneth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les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letcher, Edgar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loyd, Carl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loyd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Carli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/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loyd, L.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ogarty, Davis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old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org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orde, William I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orsberg, Bruce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orsythe, William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othergill, Clarenc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ought, Robert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owler, Robert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ox, Henry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ranke, Douglas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rederick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reeborn, Duan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reeman, Chauncey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reshn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I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riesen, Orlando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ros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orto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rym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Bernar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ulton, Lester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age, Ralph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ahm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Kenneth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allagher, Richar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all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Isador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allo, Frank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allup, Eugene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arbeff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Theodore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arri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eter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arvey, James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ates, John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elli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eo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entry, Lester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erbin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Thomas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erow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errard, Robert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ienk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iles, Harol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illiam, Edwar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ilmore, Elber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ish, Robert W. J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Aug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lass, Richar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6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lassman, Paul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lickman, Bertram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odfrey, Herbert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olli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arol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oodman, Lawrenc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ordon, Archie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ork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ter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ot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i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ag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Sunny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aham Jr., Georg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aham, Gerar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aham, Joh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and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avid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aper, Melvi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ay, Clyde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ay, Harry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ay, Richard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ay, Roy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een, Carson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een Jr., Harry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een, James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een, Leroy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een, Robert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eene, Donal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egory, Georg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essl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ettum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ie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iesa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Otto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iffin, Edward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iffin, Travi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Griggs, Robert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isel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llan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oss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udolph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rybo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Theodore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uest, Thomas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uillo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Oliver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ui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ter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ustavs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alph I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Gyur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e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alan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ilto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dley, Marcu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ffermeh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orge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glun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uy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hn Jr.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ines, Frank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ll, Norma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ll, Ross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lpern, Herbert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lsn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ilton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lswort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man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loy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mmen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aymon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mmond, Gordo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mmond, Jam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mpton, Oscar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mpton, Robert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mpton, Thoma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mpton Jr., William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ncock, Leon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ndy Jr., Edward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ney, Paul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nkins Jr., James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nna, Walter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nrahan, Daniel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nson, Floyd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baugh, Davi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dic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ndrew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dy, Elmer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rell, Ora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ring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Joh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ris, Dalton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ris Jr., John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ris, Melvin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ro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Charles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r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ton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twic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i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wic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ichael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senfratz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erle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skins, Billy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sset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Byro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thaway, Eugene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Ap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tton, Hyma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ussmann, Frederick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vilan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Archie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wkins, Grover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y, Sherman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y, William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yden, Quinton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yes, Francis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ad, William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asle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orth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3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ater, Edwi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bert, Normand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bron Jr., Walter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ckendor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orge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ilm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inemann, Donal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lbing, Richard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lme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urtis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lmk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lto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enderson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Dewai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nderson, Milton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nnessy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ss, Donald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ssi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sta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rlin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ester, C.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icks, Allan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icks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Dick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Higgins, John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iggs, Otis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igh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ldebrand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arn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ildebran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ill, Theodore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iller, Thomas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inshaw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ugh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irshber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ck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ffman, Richard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gans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arvey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llenbeck Jr., Charl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llin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lm, How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lmes, Homer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lmes, Jack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lton, Quinto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over, Al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over, J.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pple, Harry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3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r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lmer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rn Jr.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rowitz, Georg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tl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avi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user, Byron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useman, Franklin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ward, James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oward, Rober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bbart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ne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ddy, Joseph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ffman, Ralph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ghes, Claude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ghes, Rich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lbert, Leonar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ll, Ro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ll, William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ltengre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lare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nt, Norma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nter, Cliffo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nter, Elmer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nter, Robert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rd, James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rley, William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ston, Clarence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uston, Paul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ynes Jr., Jame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annott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seph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dah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ck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rvine Jr., John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sbell, Kenneth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ssenberg, Milto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talia, Santo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waszu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ichael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ackson, Benjami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ackson, Carlos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ackson, Leonar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acobs, James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acobson, Colema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affe, Arthur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amar Jr., Jame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anes, Calvin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ankowski, Stanley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arrett, Carl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asinsk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aymon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eans, Roy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enkins, Richard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ereb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ernige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hns, Mervyn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hnson, Delmar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hnson, James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ohnson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evi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hnson, Paul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hnson, Rex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hnson, Robert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hnson, Robert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hnson, T.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hnston, John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nes, Allen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nes, Daniel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ones, Georg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nes, Harol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nes, John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nes Jr., Nixon J.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ones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rl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nes, Robert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slin, Gordon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oynt, Alber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udd, Garland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Jurgen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enry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iser, Phillip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le, William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lionze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arry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menk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exander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menits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ne, Francis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ne, Fre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plan, Jacob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plan, Murray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pp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udolph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ras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seph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r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spervi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nald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sw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seph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aufman, Burdette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arns, Hiatt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arns, Loui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lleher, Daniel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llerman, Robert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lley, Joseph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lly, Joh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lly, Tracy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lly, William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mpk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nnett, Roy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nney Jr., Joseph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nt, Parke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7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nyon, Charle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enyon, John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elbloc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era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ugene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ger, Jerom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gh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nal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le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Kevin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rkpatrick, Howard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mball, Burleigh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mball, Robert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nsing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ntan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ank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tl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ichard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lincho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night, Joseph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nudson, Bernar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och Jr., William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ochenas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arles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oenig, William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ohn, Frank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ornm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arold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os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eter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owalchi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ramer, Alton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rapf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Norman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rause, Harol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rause, Thoma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rauss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rre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rejc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ck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re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Bailey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ress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ed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rogh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ven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rug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len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rusha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itol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ubal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udej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urkomeli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us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uttn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erdinand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uykendall, Lewi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Nov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uzior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ter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vorja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ichael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Bont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elix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mbert, Raymond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mer, Marvi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mm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alph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mpe, Mauric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nc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Norma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ndry, Geral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ndry, Louis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ne, Tommi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ng, Charles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ng, Robert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nier, Ralph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nkford, Woodrow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rsen, Neil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rson, Lawrenc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rson, Robert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sat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erome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schanzk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Verno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skowsk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aymon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ug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loy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uri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aul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Vic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Kermit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w, Joh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wler, Davi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wrence, Howard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awson, Earl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eid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Barvi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eigh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ber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embrigh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nal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emil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rard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entz, Bern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ess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evine, Samuel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evitt, Samuel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Jul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eysh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Thoma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Jul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idgar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ard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indley, George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indlow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nal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indsay, Edwar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ingl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A.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inn, Raymon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inz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.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iston, Leonard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a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ckhart, Kenneth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ng, Al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ngacre, Harold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ngchamp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fre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ngo, Robert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Prest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enry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s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ss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y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uizide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Solomo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uizide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Solomo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ush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arl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ve, David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ve, Joseph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ve, William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wd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eonar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wenstein, Alfred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owry, Walter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uc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rthur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ucha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exander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uciano, Rober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uetzow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bur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uniewicz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Theodor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uttrell, William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Lynch, James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ben, Jack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ccarron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ngelo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cDonald Jr., Georg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ceyr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cha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cKenzi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ter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cMulle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nald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cPherson, Albert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dden, Tim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gee Jr., Joh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gee, William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honey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la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oysiu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lavasic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nthony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aloney, Eugene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Aug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lo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Joe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ndell, Nicholas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di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Kenneth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fi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ank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inell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Nichola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kus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lifford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ou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Nader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shall, Charle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shall, Jam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tell, Floyd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rtin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rlis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tin, Charles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tin, Earl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tin Jr., Loui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tin, Marvin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vin, Henry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x, Isaac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ssimian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Orlando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stek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orge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sters, Enoch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traci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ugust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tta, Irving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tthews, Avila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tthews, Fre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ttson, William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tusk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aul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upin, Jesse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yer, Henry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yer Jr., Randell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yland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Natha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ynard, Claiborne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zze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nthony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Adams, Ralph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Allast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Ar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enry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Bray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Bray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Henry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Calich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Carthy, Clarke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Cormick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/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Cormick Jr., Joh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Crary, Jo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Dade Jr., Joh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Donald, Leo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Donald, Paul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Donald, Ralph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Elroy, Virgil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Ewan, Daniel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Gee Jr., Oliver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Ap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Ginley, William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Ginley, William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Glinn, Mathew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Gowan, William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Gowe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Grew, Cecil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Guire, William C.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Kee, Thoma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Kinzi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Walter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Knight, William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Aug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Lemore, Paul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Millan, William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Namara, Paul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Namara, Roger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Nichol, Thomas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Shane, William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cSween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edley, Alton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Aug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eeker, Melvin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Jul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ehtal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rvid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elton, James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Nov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enard, Joh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errill, Jame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esh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arti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etz, Louis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3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etz, William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chel, George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/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hals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larence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kali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arl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lcha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lmer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iller, Bert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ller, Dewitt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ller, Donal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ller, Gene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ller Jr., Herma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ller Jr., John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ller, Joseph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ller, Samso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lliken, Ellsworth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lliken, William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lls, Ellwoo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nic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Frank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slinsk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orge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tchell, Jewell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tchell, Ray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tchell, Robert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inzenber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dli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ichar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ffat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hr, Donald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naghan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omyn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nroe, Robert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ntez, Arthur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or, Jam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ore, Harlan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ore, J. T.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ore, Joh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ore, Lawrence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ore, Ro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orehea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James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rgan, Lark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rgan, Lenard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riarty, Maurice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rphew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Orval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rris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erett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rris, Jack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rris, John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rris, Marvin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rrison, Thomas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orton, Neil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uk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ulder, Ro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ulher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unford, Be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7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urphy, Edwar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urphy Jr., Horace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urp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ter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Aug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urphy, William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urray Jr., John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yers, Joseph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agle, Franci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ater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mon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egr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egus, Jack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Nov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elson, Arch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emeth, Joh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eum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eumann, Howar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ewberry, Wando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ewell, Roger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icholson, William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ilsen, Arnold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Nov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ixon, Alton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orrell, Rober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orton Jr., Walter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3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Nuzum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ario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'K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artin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'Neill, Christ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'Neill, Franci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'Neill, Thoma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'Reilly, Charl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fenstei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eo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livas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clovio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live, William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lsen, William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lson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rlin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lson, Ralph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ppenheim, Alfred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psah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land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renbac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avi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Orlando, Frank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rtiz, Joseph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sterheld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t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t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verton, Davi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ce, John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ge Jr., Leander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ge Jr., Leander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ge, Rober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ine, Alber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inter, Richar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lmer, Royal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lumbo, Anthony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olantoni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nthony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olucc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Umberto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rish, John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rish, John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rker, Earl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rker, James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Jul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rks, Kenneth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rr, Clarence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tterson Jr., Earl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tterson Jr., Henry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tterson, Joseph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tterson, Maurice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Nov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ule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ussell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yne, Charles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yne, Roy J.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ayton, Josephine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acock, Clyd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arson, Bryan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dersen, Frederick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drott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arles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llecchi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aymond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ndergraf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ppar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Ap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rgande, Bradfor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rry, Elda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rry, Raymon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rry Jr., Robert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ters, Henry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ters, James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terson, Carl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terson, Cliffor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terson, George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terson, Joh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terson, Lynn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trozzell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Benjamin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ttigrew, William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ttigrew, William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eyton, John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feifer, Ambrose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hillips, Harry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hillips, William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hipps Jr., Homer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ippit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nal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itts, Jimmie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lace, Robert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lank, Geral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lucke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seph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lud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Nov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dolsk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aul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lovic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ppe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Samuel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remba, Stanley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rter, Clifford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rter, Lawrence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se, Harol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st, Raymond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tts Jr., Benjami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unds, Raymon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ell, Marvi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ers, Georg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raza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Stanley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rel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nal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rice, Donal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rops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arl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rous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arold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rud'Homm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lroy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yce, Rich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ry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rzeniczn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urdy, Robert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urn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avi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uryea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Bonnie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Quaglian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ank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Qual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eroy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Quick, Lowell I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/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Quigley, Edw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adosevic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athew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Jul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alston, Geral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andall, Stafford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ankin, Jack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ant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in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aschk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ter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asmussen, Harol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athbur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arl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zo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usevi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ardon Jr., Daniel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ardon, Patrick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dman Jr., Gains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ed, IV, John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ese, Ro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ese, William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eves, Walter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hil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James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id Jr., Henry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illy, Bernar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illy, Christopher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inoeh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bur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ljac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seph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pl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arles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plogl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endell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ssler, Eldo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eynolds, Hugh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cci, Joseph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ce, Thoma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ch, Clarence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ch, Nicholas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7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chards Jr., Earl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chards Jr., Robert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chards, Thomas I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chards, William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chardson, Frank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chter, Ernest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chmond Jr., Thomas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Ap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ddleberg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I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gby, Clyde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ley Jr., Albert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inke, Alfred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berts Jr., Omar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berts, Truma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obertson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iegvar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binson, Jam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binson, William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bson, Nicholas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ddy, Willis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dowicz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Norman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etze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eter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gers Jr., Charle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Nov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gers, Geral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gilli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Douglas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oney, George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per, Donald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per, Jack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rer, Frank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sat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ouis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senfeld, Carl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sko, Eugene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ss, Eli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ss, Herbert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ss, Jack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ss, James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ss, John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7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ss, Leon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ssi, Vincent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we, George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wlett, Robert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oyal, Clarence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ubenstein, Stanley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udd, Charle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udnitsk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Bu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ueff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rthur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upp Jr., Paul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ush, William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uvoli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Leo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yan Jr., Jame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Ryan, Patrick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bac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seph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blitz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aul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bolis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org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cka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rd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ckel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ngelo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ltzman, Ro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mbani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org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nchez, Ismael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nders Jr., Lewi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nds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nds, Ralph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nn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ario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tterl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Everett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avage, Charles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ale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seph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arpin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asqual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a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ichard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aefer, Creighto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aefer, Lee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afer, Wesley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aumberg, Gunther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enkenberg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cob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illing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3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ilt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Norma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hlossberg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arwi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melzl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Oliver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mi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ank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midt, Arthur N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midt, Elmer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mitt, Fred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oelerm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arol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oolmaster, Clinto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roeder, Harol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uster, William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utz, George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wartz, Edward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hwartz, Hyma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Aug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ott, George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cudder, Monroe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ederquis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nal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eer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eifert, Robert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ekavec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y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eku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elden, Frederick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en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erafin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errett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ewell, Wade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exton, Phillip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eymour, Alden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aeff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ck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arpe, William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arol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aul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arer, Martin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ehan, Leo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lley, Joe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lton Jr., Orville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lton, William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ppard, William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3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r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Fred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ridan, James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ridan, Theodore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rman, Leander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rman, Phillip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erwood, Walter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iffer, Jame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holand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arl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Jan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ibley, James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icar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Norma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ichau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ter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igg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eter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ilvas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ank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imil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ho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immons, Harol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imons, Le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impson, James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impson, Verno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kaggs, Ro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lack, Georg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lagle, Charles I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lam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ex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lam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ex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lowi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 Jr., Alonzo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Arthur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Brian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Cliffor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Heber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Jam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Ap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Jam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Loren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Orville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Paul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Ralph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Richar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3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 Jr., Roy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William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William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h, Willis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mittl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loy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nyder, Robert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obot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man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8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oda, Manuel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oko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exander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omerhald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ter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oo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Bruce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oo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arry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opcha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oph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Bernhard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orrell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outhwel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lto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pades, Rich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palding, Rober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pencer, William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porr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ichard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riv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ugene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afford, Jacob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alsb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Samuel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anci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arti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ank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Paul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anley, Charlie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ark Jr., Elmer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aud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5-Nov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eele, Wayne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einmetz, Dougla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ella Jr., George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ephens, Dale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ephens, Louis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etson, Harvey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evens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Hirschal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ewart, Jack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ewart, James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ewart, Stanley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ickl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ed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ill, Joe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oltz, Clarence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orey, Harol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over Jr., Arthur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ratton Jr., Charle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rick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nal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rickl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ester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roth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arl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tuku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ulkowsk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seph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ullivan Jr., Edwar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ullivan Jr., Joh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undah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eonar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upinsk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url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avi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utton, Ralph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wangre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y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wanson, Arthur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Syroi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lter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akac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lexander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alley, Edgar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antum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ylor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drain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aylor, Edw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aylor Jr., Ralph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elke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enry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errell, Paul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hom, Fred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homas Jr., Harry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homas, Jam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homas, William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hompson, Robert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homson, Virgil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hornton Jr., Mario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hrall, Leo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iefentha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exter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imm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enry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odd, Raymon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odrowsk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enry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oler, Needham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ollo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oma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m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orres, Edw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ownsend, Edward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rappe, William H.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remlet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rivis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seph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roup, David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routman, Edwar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roxe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Davis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rump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gidius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schud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va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ubbs, Her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ucker, Her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ufts, Aubert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urner, Dwigh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wete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rnest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witchel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ederick O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yler, Ace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Tyne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Davi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Usr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allarell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ederick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alley, Wilbur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an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lstin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Nathan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andervor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arela, Henry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asquez, Raul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avr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arl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eronick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seph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erzy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ayford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esey, Edw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ictor, Albert I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ineal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Bradford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iosc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andall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ole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Leonar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ovo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Alkede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owels, Leroy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Vrielin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ussell I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de, Burton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gner, Frederick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gonsell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d, Frederick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ker, Charles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ker Jr., Joseph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V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ker, Robert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ker, Thomas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3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l, Joh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la, Mitchell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lace, Frank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ler, Clarence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l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enry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sh, Donal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sh, Frank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ton, Raymond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lz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Harry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Ward, Milton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rd, Ray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rd, Raymon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rdell, John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2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rg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ichael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rner, Charles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4-Ap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sserstein, Hyma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ters, Joseph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tkins Jr., Howard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tson, Harry Q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augh, Colby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ar, Hugh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ber, Fre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2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ber, Roy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eks Jr., Harvey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hun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iner, Harry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ir, Richard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ise, Everett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iss, Daniel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iss, Jona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Oct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itkemp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ichard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lch, Roy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ells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Eltin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Aug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lls, Virgil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ndorf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ack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nzlaff, Richard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stall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ank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esterfield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Henry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heeler, Bernard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heeler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Merwin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hite, Edward I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hite, James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hite, Ralph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hite, Robert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hitlock, George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hitna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seph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hitt, Clyde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hittemor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rren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3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eland, Joe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kl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rthur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cox, Delmar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cox, Robert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de, Alliso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kinson, Harold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lemi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William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lhit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ax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liams Jr., Arthur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liams, Charle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liams Jr., James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liams, Robert V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liamson Jr., Charle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li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Norman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lingham, Nelson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lis, Vincent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ilson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Fonz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son, James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son, Leo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lson, William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m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rench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nan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orge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nd Jr., Frank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nkler, Robert D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nzenburg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eorge T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5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shbow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Gabriel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isle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Ro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D2506E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ohlstrom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Theodore 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olf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Anthony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oll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ristian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omer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illiam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oodard, Donald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oods, Don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ooto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Warren J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3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orcester, Charl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2-Dec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orker, Lewis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right, Anthony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right, Garlan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right, James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right, Richard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underli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arl F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Wyatt, Bert W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Wyatt, Raymond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acavon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r., John P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arbrough, William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1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arbrough Jr., William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6-Nov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eates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lyde K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ensh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Edwar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Sep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ork, Roy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orra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arshall S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3-Dec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oung, Archie B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oung, Edward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7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oung, Franci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0-Ju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oung Jr., Robert L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ost, Douglas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5-Mar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Yous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Kenneth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8-Ma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Zanini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Olympio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19-May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Zeanah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Tommi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Zeigler, Richard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9-Feb-45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Zem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Milan R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Zerangu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Felix A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4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Ziegenhard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Donald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Jul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Zimmerman, Seymour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1-Feb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Zimmerman, Wilbur H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LD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29-Jun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Zimpelman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John G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Apr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Zschiesche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Charles E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8-Oct-43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Zubay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Steve M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KIA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4-Jan-44</w:t>
            </w:r>
          </w:p>
        </w:tc>
      </w:tr>
      <w:tr w:rsidR="00622BCC" w:rsidRPr="00622BCC" w:rsidTr="00972B23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Zybort</w:t>
            </w:r>
            <w:proofErr w:type="spellEnd"/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, Stanley C.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622BCC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2BCC">
              <w:rPr>
                <w:rFonts w:ascii="Times New Roman" w:eastAsia="Times New Roman" w:hAnsi="Times New Roman" w:cs="Times New Roman"/>
                <w:sz w:val="24"/>
                <w:szCs w:val="24"/>
              </w:rPr>
              <w:t>POW</w:t>
            </w:r>
          </w:p>
        </w:tc>
        <w:tc>
          <w:tcPr>
            <w:tcW w:w="11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hideMark/>
          </w:tcPr>
          <w:p w:rsidR="00622BCC" w:rsidRPr="001D6B42" w:rsidRDefault="00622BCC" w:rsidP="00622BCC">
            <w:pPr>
              <w:spacing w:after="0" w:line="24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6B42">
              <w:rPr>
                <w:rFonts w:ascii="Times New Roman" w:eastAsia="Times New Roman" w:hAnsi="Times New Roman" w:cs="Times New Roman"/>
                <w:sz w:val="24"/>
                <w:szCs w:val="24"/>
              </w:rPr>
              <w:t>06-Aug-44</w:t>
            </w:r>
          </w:p>
        </w:tc>
      </w:tr>
    </w:tbl>
    <w:p w:rsidR="00972B23" w:rsidRDefault="00972B23"/>
    <w:sectPr w:rsidR="00972B23" w:rsidSect="001D6B4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1080" w:left="720" w:header="720" w:footer="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430C" w:rsidRDefault="0039430C" w:rsidP="00190287">
      <w:pPr>
        <w:spacing w:after="0" w:line="240" w:lineRule="auto"/>
      </w:pPr>
      <w:r>
        <w:separator/>
      </w:r>
    </w:p>
  </w:endnote>
  <w:endnote w:type="continuationSeparator" w:id="0">
    <w:p w:rsidR="0039430C" w:rsidRDefault="0039430C" w:rsidP="00190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5AE4" w:rsidRDefault="00905AE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5AE4" w:rsidRDefault="00905AE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5AE4" w:rsidRDefault="00905A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430C" w:rsidRDefault="0039430C" w:rsidP="00190287">
      <w:pPr>
        <w:spacing w:after="0" w:line="240" w:lineRule="auto"/>
      </w:pPr>
      <w:r>
        <w:separator/>
      </w:r>
    </w:p>
  </w:footnote>
  <w:footnote w:type="continuationSeparator" w:id="0">
    <w:p w:rsidR="0039430C" w:rsidRDefault="0039430C" w:rsidP="001902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5AE4" w:rsidRDefault="00905AE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6B42" w:rsidRDefault="001D6B42" w:rsidP="00471372">
    <w:pPr>
      <w:pStyle w:val="Header"/>
      <w:jc w:val="center"/>
      <w:rPr>
        <w:rFonts w:ascii="Castellar" w:hAnsi="Castellar"/>
        <w:sz w:val="32"/>
        <w:szCs w:val="32"/>
      </w:rPr>
    </w:pPr>
    <w:r w:rsidRPr="00471372">
      <w:rPr>
        <w:rFonts w:ascii="Castellar" w:hAnsi="Castellar"/>
        <w:sz w:val="32"/>
        <w:szCs w:val="32"/>
      </w:rPr>
      <w:t>392</w:t>
    </w:r>
    <w:r w:rsidRPr="00471372">
      <w:rPr>
        <w:rFonts w:ascii="Castellar" w:hAnsi="Castellar"/>
        <w:sz w:val="32"/>
        <w:szCs w:val="32"/>
        <w:vertAlign w:val="superscript"/>
      </w:rPr>
      <w:t>nd</w:t>
    </w:r>
    <w:r w:rsidRPr="00471372">
      <w:rPr>
        <w:rFonts w:ascii="Castellar" w:hAnsi="Castellar"/>
        <w:sz w:val="32"/>
        <w:szCs w:val="32"/>
      </w:rPr>
      <w:t xml:space="preserve"> Bomb Group Roll of Honor</w:t>
    </w:r>
  </w:p>
  <w:p w:rsidR="001D6B42" w:rsidRPr="00471372" w:rsidRDefault="001D6B42" w:rsidP="00471372">
    <w:pPr>
      <w:pStyle w:val="Header"/>
      <w:jc w:val="center"/>
      <w:rPr>
        <w:rFonts w:ascii="Castellar" w:hAnsi="Castellar"/>
        <w:sz w:val="32"/>
        <w:szCs w:val="32"/>
      </w:rPr>
    </w:pPr>
  </w:p>
  <w:p w:rsidR="001D6B42" w:rsidRDefault="001D6B4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6B42" w:rsidRPr="001D6B42" w:rsidRDefault="001D6B42" w:rsidP="001D6B42">
    <w:pPr>
      <w:jc w:val="center"/>
      <w:rPr>
        <w:rFonts w:ascii="Castellar" w:hAnsi="Castellar" w:cstheme="minorHAnsi"/>
        <w:sz w:val="32"/>
        <w:szCs w:val="32"/>
      </w:rPr>
    </w:pPr>
    <w:r w:rsidRPr="001D6B42">
      <w:rPr>
        <w:rFonts w:ascii="Castellar" w:hAnsi="Castellar" w:cstheme="minorHAnsi"/>
        <w:sz w:val="32"/>
        <w:szCs w:val="32"/>
      </w:rPr>
      <w:t>392</w:t>
    </w:r>
    <w:r w:rsidRPr="001D6B42">
      <w:rPr>
        <w:rFonts w:ascii="Castellar" w:hAnsi="Castellar" w:cstheme="minorHAnsi"/>
        <w:sz w:val="32"/>
        <w:szCs w:val="32"/>
        <w:vertAlign w:val="superscript"/>
      </w:rPr>
      <w:t>nd</w:t>
    </w:r>
    <w:r w:rsidRPr="001D6B42">
      <w:rPr>
        <w:rFonts w:ascii="Castellar" w:hAnsi="Castellar" w:cstheme="minorHAnsi"/>
        <w:sz w:val="32"/>
        <w:szCs w:val="32"/>
      </w:rPr>
      <w:t xml:space="preserve"> Bomb Group Roll of Honor</w:t>
    </w:r>
  </w:p>
  <w:p w:rsidR="001D6B42" w:rsidRPr="00355BF7" w:rsidRDefault="001D6B42" w:rsidP="001D6B42">
    <w:pPr>
      <w:spacing w:before="100" w:beforeAutospacing="1" w:after="100" w:afterAutospacing="1" w:line="240" w:lineRule="auto"/>
      <w:jc w:val="center"/>
      <w:outlineLvl w:val="3"/>
      <w:rPr>
        <w:rFonts w:eastAsia="Times New Roman" w:cstheme="minorHAnsi"/>
        <w:b/>
        <w:bCs/>
      </w:rPr>
    </w:pPr>
    <w:r w:rsidRPr="00355BF7">
      <w:rPr>
        <w:rFonts w:eastAsia="Times New Roman" w:cstheme="minorHAnsi"/>
        <w:b/>
        <w:bCs/>
      </w:rPr>
      <w:t>All of us who live in freedom are reminded that we owe a debt of grateful remembrance of their sacrifice.</w:t>
    </w:r>
  </w:p>
  <w:p w:rsidR="001D6B42" w:rsidRPr="001D6B42" w:rsidRDefault="001D6B42" w:rsidP="001D6B42">
    <w:pPr>
      <w:pStyle w:val="NoSpacing"/>
      <w:rPr>
        <w:rFonts w:cstheme="minorHAnsi"/>
      </w:rPr>
    </w:pPr>
    <w:r w:rsidRPr="001D6B42">
      <w:rPr>
        <w:rFonts w:cstheme="minorHAnsi"/>
      </w:rPr>
      <w:t>In this Honor Roll, we use the following designations for the airmen's fates. These may not always match what is listed in other records.</w:t>
    </w:r>
  </w:p>
  <w:p w:rsidR="001D6B42" w:rsidRPr="001D6B42" w:rsidRDefault="001D6B42" w:rsidP="001D6B42">
    <w:pPr>
      <w:pStyle w:val="NoSpacing"/>
      <w:rPr>
        <w:rFonts w:cstheme="minorHAnsi"/>
      </w:rPr>
    </w:pPr>
  </w:p>
  <w:p w:rsidR="001D6B42" w:rsidRPr="001D6B42" w:rsidRDefault="001D6B42" w:rsidP="001D6B42">
    <w:pPr>
      <w:pStyle w:val="NoSpacing"/>
      <w:rPr>
        <w:rFonts w:cstheme="minorHAnsi"/>
      </w:rPr>
    </w:pPr>
    <w:r w:rsidRPr="001D6B42">
      <w:rPr>
        <w:rFonts w:cstheme="minorHAnsi"/>
      </w:rPr>
      <w:t>KIA - Killed In Action as a direct result of enemy action or while on a combat mission.</w:t>
    </w:r>
  </w:p>
  <w:p w:rsidR="001D6B42" w:rsidRPr="001D6B42" w:rsidRDefault="001D6B42" w:rsidP="001D6B42">
    <w:pPr>
      <w:pStyle w:val="NoSpacing"/>
      <w:rPr>
        <w:rFonts w:cstheme="minorHAnsi"/>
      </w:rPr>
    </w:pPr>
    <w:r w:rsidRPr="001D6B42">
      <w:rPr>
        <w:rFonts w:cstheme="minorHAnsi"/>
      </w:rPr>
      <w:t>KILD - Killed In the Line of Duty, such as on a training mission or while performing other non-combat duties.</w:t>
    </w:r>
  </w:p>
  <w:p w:rsidR="001D6B42" w:rsidRPr="001D6B42" w:rsidRDefault="001D6B42" w:rsidP="001D6B42">
    <w:pPr>
      <w:pStyle w:val="NoSpacing"/>
      <w:rPr>
        <w:rFonts w:cstheme="minorHAnsi"/>
      </w:rPr>
    </w:pPr>
    <w:r w:rsidRPr="001D6B42">
      <w:rPr>
        <w:rFonts w:cstheme="minorHAnsi"/>
      </w:rPr>
      <w:t>DNB - Died of other Non-Battle causes, such as illness.</w:t>
    </w:r>
  </w:p>
  <w:p w:rsidR="001D6B42" w:rsidRPr="001D6B42" w:rsidRDefault="001D6B42" w:rsidP="001D6B42">
    <w:pPr>
      <w:pStyle w:val="NoSpacing"/>
      <w:rPr>
        <w:rFonts w:cstheme="minorHAnsi"/>
      </w:rPr>
    </w:pPr>
    <w:r w:rsidRPr="001D6B42">
      <w:rPr>
        <w:rFonts w:cstheme="minorHAnsi"/>
      </w:rPr>
      <w:t>POW - Prisoner Of War.</w:t>
    </w:r>
  </w:p>
  <w:p w:rsidR="001D6B42" w:rsidRPr="001D6B42" w:rsidRDefault="001D6B42" w:rsidP="001D6B42">
    <w:pPr>
      <w:pStyle w:val="NoSpacing"/>
      <w:rPr>
        <w:rFonts w:cstheme="minorHAnsi"/>
      </w:rPr>
    </w:pPr>
    <w:r w:rsidRPr="001D6B42">
      <w:rPr>
        <w:rFonts w:cstheme="minorHAnsi"/>
      </w:rPr>
      <w:t>INT - Interned in neutral Sweden or Switzerland.</w:t>
    </w:r>
  </w:p>
  <w:p w:rsidR="001D6B42" w:rsidRPr="001D6B42" w:rsidRDefault="001D6B42" w:rsidP="001D6B42">
    <w:pPr>
      <w:pStyle w:val="NoSpacing"/>
      <w:rPr>
        <w:rFonts w:cstheme="minorHAnsi"/>
      </w:rPr>
    </w:pPr>
    <w:r w:rsidRPr="001D6B42">
      <w:rPr>
        <w:rFonts w:cstheme="minorHAnsi"/>
      </w:rPr>
      <w:t>EVD - Evaded capture in enemy-occupied territory or escaped from imprisonment or internment.</w:t>
    </w:r>
  </w:p>
  <w:p w:rsidR="001D6B42" w:rsidRDefault="001D6B42" w:rsidP="001D6B42">
    <w:pPr>
      <w:pStyle w:val="NoSpacing"/>
      <w:rPr>
        <w:rFonts w:cstheme="minorHAnsi"/>
      </w:rPr>
    </w:pPr>
    <w:r w:rsidRPr="001D6B42">
      <w:rPr>
        <w:rFonts w:cstheme="minorHAnsi"/>
      </w:rPr>
      <w:t>CNL - Individuals who were KIA; or KILD whose loss was not otherwise recorded in official MACRs.</w:t>
    </w:r>
  </w:p>
  <w:p w:rsidR="00905AE4" w:rsidRPr="001D6B42" w:rsidRDefault="00905AE4" w:rsidP="001D6B42">
    <w:pPr>
      <w:pStyle w:val="NoSpacing"/>
      <w:rPr>
        <w:rFonts w:cstheme="minorHAnsi"/>
      </w:rPr>
    </w:pPr>
  </w:p>
  <w:p w:rsidR="001D6B42" w:rsidRDefault="001D6B4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7cwNDQ0MjcwsDRS0lEKTi0uzszPAykwqwUAVs2QhiwAAAA="/>
  </w:docVars>
  <w:rsids>
    <w:rsidRoot w:val="00622BCC"/>
    <w:rsid w:val="00190287"/>
    <w:rsid w:val="001D6B42"/>
    <w:rsid w:val="0039430C"/>
    <w:rsid w:val="00471372"/>
    <w:rsid w:val="004D1718"/>
    <w:rsid w:val="005723DE"/>
    <w:rsid w:val="00622BCC"/>
    <w:rsid w:val="006261E3"/>
    <w:rsid w:val="007429F5"/>
    <w:rsid w:val="007E1E3E"/>
    <w:rsid w:val="008B4665"/>
    <w:rsid w:val="008E1118"/>
    <w:rsid w:val="00905AE4"/>
    <w:rsid w:val="00972B23"/>
    <w:rsid w:val="00AE7767"/>
    <w:rsid w:val="00D06D2C"/>
    <w:rsid w:val="00D2506E"/>
    <w:rsid w:val="00E11FC3"/>
    <w:rsid w:val="00EF4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0144828-D431-4404-A28F-B85498A87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02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0287"/>
  </w:style>
  <w:style w:type="paragraph" w:styleId="Footer">
    <w:name w:val="footer"/>
    <w:basedOn w:val="Normal"/>
    <w:link w:val="FooterChar"/>
    <w:uiPriority w:val="99"/>
    <w:unhideWhenUsed/>
    <w:rsid w:val="001902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287"/>
  </w:style>
  <w:style w:type="paragraph" w:styleId="NoSpacing">
    <w:name w:val="No Spacing"/>
    <w:uiPriority w:val="1"/>
    <w:qFormat/>
    <w:rsid w:val="001D6B4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6B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B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7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74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7199</Words>
  <Characters>41039</Characters>
  <Application>Microsoft Office Word</Application>
  <DocSecurity>0</DocSecurity>
  <Lines>341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8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R</dc:creator>
  <cp:keywords/>
  <dc:description/>
  <cp:lastModifiedBy>Bob R</cp:lastModifiedBy>
  <cp:revision>2</cp:revision>
  <cp:lastPrinted>2020-11-17T16:32:00Z</cp:lastPrinted>
  <dcterms:created xsi:type="dcterms:W3CDTF">2020-11-18T14:26:00Z</dcterms:created>
  <dcterms:modified xsi:type="dcterms:W3CDTF">2020-11-18T14:26:00Z</dcterms:modified>
</cp:coreProperties>
</file>